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64DA8" w14:textId="77777777" w:rsidR="00141F05" w:rsidRDefault="00141F05" w:rsidP="00141F05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t>Table: Impact of MGP Loans on Enterprise Financing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141F05" w14:paraId="032CB804" w14:textId="77777777" w:rsidTr="0077197E"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4DE24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EE72C5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Loan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B5B32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umber of Loan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A6B2DD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ormal Loan Sourc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289E00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Outstanding Loan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25E6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terest Rate (%)</w:t>
            </w:r>
          </w:p>
        </w:tc>
      </w:tr>
      <w:tr w:rsidR="00141F05" w14:paraId="2371167D" w14:textId="77777777" w:rsidTr="0077197E"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9C2B39" w14:textId="1099FCE8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A: PDS-Lasso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330546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5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5E178F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BAAD93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8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A1DE6F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2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DF0FE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3.147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</w:tr>
      <w:tr w:rsidR="00141F05" w14:paraId="34448A1D" w14:textId="77777777" w:rsidTr="0077197E"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78748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1B44F2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9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30D2F4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1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19A8B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6A58A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04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D81FB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1.510)</w:t>
            </w:r>
          </w:p>
        </w:tc>
      </w:tr>
      <w:tr w:rsidR="00141F05" w14:paraId="39760F0B" w14:textId="77777777" w:rsidTr="0077197E"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7358F2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2810A9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54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13E794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6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A7FDD9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73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C22295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1.761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B5832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.051</w:t>
            </w:r>
          </w:p>
        </w:tc>
      </w:tr>
      <w:tr w:rsidR="00141F05" w14:paraId="0B0BF684" w14:textId="77777777" w:rsidTr="0077197E"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012BED9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D46967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3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807408D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7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9444716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6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B6801B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4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015AFF3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33.881</w:t>
            </w:r>
          </w:p>
        </w:tc>
      </w:tr>
      <w:tr w:rsidR="00141F05" w14:paraId="171C9BF5" w14:textId="77777777" w:rsidTr="0077197E"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4FCD58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298A95B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5A5F7ED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B252035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A51545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47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D1C70B6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594</w:t>
            </w:r>
          </w:p>
        </w:tc>
      </w:tr>
      <w:tr w:rsidR="00141F05" w14:paraId="5E7B0EDE" w14:textId="77777777" w:rsidTr="0077197E"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97D56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E3A51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4246AA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9DCEA3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0D05C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34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A27BFA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37</w:t>
            </w:r>
          </w:p>
        </w:tc>
      </w:tr>
    </w:tbl>
    <w:p w14:paraId="31F64DF7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5119C51C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 displays results from PDS-Lasso model for covariate selection.</w:t>
      </w:r>
    </w:p>
    <w:p w14:paraId="64ABAED8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295F6EFC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141F05" w14:paraId="156E694A" w14:textId="77777777" w:rsidTr="0077197E"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317D35" w14:textId="63173041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B: OLS with PDS-Lasso Selected Covariate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9D34EA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5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03ECF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77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A6B89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9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04523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7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D4091D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939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141F05" w14:paraId="23539ABD" w14:textId="77777777" w:rsidTr="0077197E"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CA07D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9C63C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1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ADAA5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6D3AB3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71D67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97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3D9396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1.532)</w:t>
            </w:r>
          </w:p>
        </w:tc>
      </w:tr>
      <w:tr w:rsidR="00141F05" w14:paraId="55C7411B" w14:textId="77777777" w:rsidTr="0077197E"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6415C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A5752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54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8D040F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6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E17CA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73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77FE43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1.764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624A4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.188</w:t>
            </w:r>
          </w:p>
        </w:tc>
      </w:tr>
      <w:tr w:rsidR="00141F05" w14:paraId="0E73E787" w14:textId="77777777" w:rsidTr="0077197E"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8198A1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6D28D8F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3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68D898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EE2E7E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6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1E832B0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3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3ED376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34.301</w:t>
            </w:r>
          </w:p>
        </w:tc>
      </w:tr>
      <w:tr w:rsidR="00141F05" w14:paraId="34E20443" w14:textId="77777777" w:rsidTr="0077197E"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0F85EFDA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04F2E74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8B5CAB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12EBFA0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97A1B3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C73E340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65</w:t>
            </w:r>
          </w:p>
        </w:tc>
      </w:tr>
      <w:tr w:rsidR="00141F05" w14:paraId="5D6B47AE" w14:textId="77777777" w:rsidTr="0077197E"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DCA5B79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72428B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139F22F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70CAD6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C65D27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948EAF9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57</w:t>
            </w:r>
          </w:p>
        </w:tc>
      </w:tr>
      <w:tr w:rsidR="00141F05" w14:paraId="1772DE7C" w14:textId="77777777" w:rsidTr="0077197E"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77A9D20C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DS-Lasso Selected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8EC0F85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31C3038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B72921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55B233E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463E5C7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141F05" w14:paraId="094C984B" w14:textId="77777777" w:rsidTr="0077197E"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DF0B2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97B899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91C0EB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A2AA3F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6A1989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629721" w14:textId="77777777" w:rsidR="00141F05" w:rsidRDefault="00141F05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5A7B3DC7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44FDCE8A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 uses only the covariates selected by PDS-Lasso in Panel A.</w:t>
      </w:r>
    </w:p>
    <w:p w14:paraId="57E95667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2DA49831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Variables selected by PDS-Lasso for each outcome:  Column 1 (Any Loan):  Age of the enterprise (years), Marriage age if ever married; Column 2 (Number of Loans):  Age of the enterprise (years); Column 3 (Formal Loan Source): None; Column 4 (Log Outstanding Loan): None; Column 5 (Interest Rate): None;</w:t>
      </w:r>
    </w:p>
    <w:p w14:paraId="1E6F636C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641112F2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5082ED8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53464F3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0DB4B52D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0ACDA29B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5AB04BE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F823C68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5E1A486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6A8E0A7" w14:textId="77777777" w:rsidR="008E1FC9" w:rsidRDefault="008E1FC9" w:rsidP="008E1FC9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>Table: Impact of MGP on Enterprise Investment Behavior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8E1FC9" w14:paraId="5F3BC97B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BF4A7A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98DBB3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Investment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31306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vestment Amount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1AB91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vestment Type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3C2AE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Working Capital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46E7E9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WC Share</w:t>
            </w:r>
          </w:p>
        </w:tc>
      </w:tr>
      <w:tr w:rsidR="008E1FC9" w14:paraId="66B20B67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AD6CFF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A: PDS-Lasso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3B290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9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A2132A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40412.99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C6047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11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A5B9F2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26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DB50A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36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</w:tr>
      <w:tr w:rsidR="008E1FC9" w14:paraId="0908D5AC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6C6E7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D6DBB0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8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B6F6EF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8724.805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2BFC60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6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7DC8A4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9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87064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1)</w:t>
            </w:r>
          </w:p>
        </w:tc>
      </w:tr>
      <w:tr w:rsidR="008E1FC9" w14:paraId="04FA116E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F9CEF9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85F5B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0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30E78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19e+0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2E91F6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22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A2707F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63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C281C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53</w:t>
            </w:r>
          </w:p>
        </w:tc>
      </w:tr>
      <w:tr w:rsidR="008E1FC9" w14:paraId="757751A1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087B63C9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0AFB9B1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2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0735A1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65e+0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4543DAA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ECE53D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8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C73119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9</w:t>
            </w:r>
          </w:p>
        </w:tc>
      </w:tr>
      <w:tr w:rsidR="008E1FC9" w14:paraId="0BB937CB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7D83840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96CC1CE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3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C53DDC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48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86F918D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B2FB6E6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48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08865E2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481</w:t>
            </w:r>
          </w:p>
        </w:tc>
      </w:tr>
      <w:tr w:rsidR="008E1FC9" w14:paraId="2D7E9472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9E0C0F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419252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97477A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9DFE8C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77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3AF190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5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51FDB3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1</w:t>
            </w:r>
          </w:p>
        </w:tc>
      </w:tr>
    </w:tbl>
    <w:p w14:paraId="6C1199C6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7A454241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 displays results from PDS-Lasso model for covariate selection.</w:t>
      </w:r>
    </w:p>
    <w:p w14:paraId="4E0BA53C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2FCEBEBF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8E1FC9" w14:paraId="4E3BC5ED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7877F6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B: OLS with PDS-Lasso Selected Covariate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9ED24A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87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F6240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4745.66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D0A411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18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32E841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2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04FBC7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3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</w:tr>
      <w:tr w:rsidR="008E1FC9" w14:paraId="46247BF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24FD9F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22A583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5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3469E2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9244.496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CECE07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3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C2D4F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1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70A2D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3)</w:t>
            </w:r>
          </w:p>
        </w:tc>
      </w:tr>
      <w:tr w:rsidR="008E1FC9" w14:paraId="68C7C888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B43C07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6F79BD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0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9E0D0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22e+0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674BF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2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DAAA69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6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C849E5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55</w:t>
            </w:r>
          </w:p>
        </w:tc>
      </w:tr>
      <w:tr w:rsidR="008E1FC9" w14:paraId="3EA9F7EB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364EA4A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17CED66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2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0AC5E10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66e+0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FA156E4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B8F42D2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8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2032B89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5</w:t>
            </w:r>
          </w:p>
        </w:tc>
      </w:tr>
      <w:tr w:rsidR="008E1FC9" w14:paraId="3AF8033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1998C159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43E380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5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1F8C721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FFBFB41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0E2C447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690C590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5</w:t>
            </w:r>
          </w:p>
        </w:tc>
      </w:tr>
      <w:tr w:rsidR="008E1FC9" w14:paraId="5FD39E7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79F85D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DDF0398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F999A51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2C1BC77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4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D67ED0F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3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6FE2B66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2</w:t>
            </w:r>
          </w:p>
        </w:tc>
      </w:tr>
      <w:tr w:rsidR="008E1FC9" w14:paraId="7EB11F6E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4729D09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DS-Lasso Selected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BFF3464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889BD2B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72AD01E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07F0343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3ACFEA0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8E1FC9" w14:paraId="2679F15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0FC0F6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6A7CE7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46742D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E3960D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0030F0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623436" w14:textId="77777777" w:rsidR="008E1FC9" w:rsidRDefault="008E1FC9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2F2C0B11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47B16610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 uses only the covariates selected by PDS-Lasso in Panel A.</w:t>
      </w:r>
    </w:p>
    <w:p w14:paraId="7BA55A50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11869B7D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investment variables measured for 2024.</w:t>
      </w:r>
    </w:p>
    <w:p w14:paraId="7407B797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Variables selected by PDS-Lasso for each outcome:  Column 1 (Any Investment):  Age of the enterprise (years); Column 2 (Investment Amount):  sec2_q2==Services (E.g.: Repairs, transportation, beauty </w:t>
      </w:r>
      <w:proofErr w:type="spellStart"/>
      <w:r>
        <w:rPr>
          <w:rFonts w:ascii="Times New Roman" w:hAnsi="Times New Roman"/>
          <w:kern w:val="0"/>
          <w:sz w:val="20"/>
          <w:szCs w:val="20"/>
          <w:lang w:val="en-US"/>
        </w:rPr>
        <w:t>parlours</w:t>
      </w:r>
      <w:proofErr w:type="spellEnd"/>
      <w:r>
        <w:rPr>
          <w:rFonts w:ascii="Times New Roman" w:hAnsi="Times New Roman"/>
          <w:kern w:val="0"/>
          <w:sz w:val="20"/>
          <w:szCs w:val="20"/>
          <w:lang w:val="en-US"/>
        </w:rPr>
        <w:t>, tailoring, pr, sec3_q5==Located in a main marketplace; Column 3 (Investment Types):  Age of the enterprise (years), Female entrepreneur, sec3_q5==Located on a quiet street with other businesses around; Column 4 (Working Capital): None; Column 5 (WC Share): None;</w:t>
      </w:r>
    </w:p>
    <w:p w14:paraId="671B09FF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135B7C71" w14:textId="77777777" w:rsidR="008E1FC9" w:rsidRDefault="008E1FC9" w:rsidP="008E1FC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5E1E3DB9" w14:textId="77777777" w:rsidR="00C206B7" w:rsidRDefault="00C206B7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7BCB159" w14:textId="77777777" w:rsidR="008E1FC9" w:rsidRDefault="008E1FC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A2B7465" w14:textId="77777777" w:rsidR="008E1FC9" w:rsidRDefault="008E1FC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79B5CE8" w14:textId="77777777" w:rsidR="008E1FC9" w:rsidRDefault="008E1FC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CBC3A25" w14:textId="77777777" w:rsidR="008E1FC9" w:rsidRDefault="008E1FC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27678F5" w14:textId="77777777" w:rsidR="00A85AB6" w:rsidRDefault="00A85AB6" w:rsidP="0059311E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>Table: Impact of MGP on Loan Repayment Behavior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483"/>
        <w:gridCol w:w="1124"/>
        <w:gridCol w:w="1133"/>
        <w:gridCol w:w="1133"/>
        <w:gridCol w:w="1310"/>
        <w:gridCol w:w="1133"/>
        <w:gridCol w:w="1133"/>
        <w:gridCol w:w="1127"/>
      </w:tblGrid>
      <w:tr w:rsidR="00A85AB6" w14:paraId="700F0CD9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0B263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C61CAA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Dela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469C4B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requent Delays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E6D0E0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ng Dela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E7DCF1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Repayment Difficult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13F2E7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Delays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5A614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ax Delay Length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53E1E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ehavior Score</w:t>
            </w:r>
          </w:p>
        </w:tc>
      </w:tr>
      <w:tr w:rsidR="00A85AB6" w14:paraId="6A822C54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6CD32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A: PDS-Lasso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EE200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5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4F1BE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8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EE870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3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BFA330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0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E43B62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C6FB5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13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A5F3A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</w:tr>
      <w:tr w:rsidR="00A85AB6" w14:paraId="3C79320F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EB95B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DB695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8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6522F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8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FB614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8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D0C5A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9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3C5D9B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41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DFE265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634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FD036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9)</w:t>
            </w:r>
          </w:p>
        </w:tc>
      </w:tr>
      <w:tr w:rsidR="00A85AB6" w14:paraId="686EF80D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822B8A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CD088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7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CDE4A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5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C90BC5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8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5542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6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09BF2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27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F7C98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319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FA67D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9</w:t>
            </w:r>
          </w:p>
        </w:tc>
      </w:tr>
      <w:tr w:rsidR="00A85AB6" w14:paraId="108A238A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042EED42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750AAF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CBC4D42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EEC89E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3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3746F10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32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4D59F76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08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2536C3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1.556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56BB84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9</w:t>
            </w:r>
          </w:p>
        </w:tc>
      </w:tr>
      <w:tr w:rsidR="00A85AB6" w14:paraId="30E23F3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1E82162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F980E9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77564F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DAF3FF5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73566E2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6B8AD8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5E56A6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D2F0BB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19</w:t>
            </w:r>
          </w:p>
        </w:tc>
      </w:tr>
      <w:tr w:rsidR="00A85AB6" w14:paraId="7416E61D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9F9D2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5CFD9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4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7A7A6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20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B7945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4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C1D6C5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74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91A4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0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5135E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10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8D0C20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2</w:t>
            </w:r>
          </w:p>
        </w:tc>
      </w:tr>
    </w:tbl>
    <w:p w14:paraId="2D86D31C" w14:textId="7777777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285D944B" w14:textId="7777777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 displays results from PDS-Lasso model for covariate selection.</w:t>
      </w:r>
    </w:p>
    <w:p w14:paraId="290EC0C9" w14:textId="7777777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ample restricted to enterprises with at least one loan.</w:t>
      </w:r>
    </w:p>
    <w:p w14:paraId="3606BA0F" w14:textId="7777777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3B1C9F86" w14:textId="7777777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497"/>
        <w:gridCol w:w="1155"/>
        <w:gridCol w:w="1155"/>
        <w:gridCol w:w="1155"/>
        <w:gridCol w:w="1155"/>
        <w:gridCol w:w="1155"/>
        <w:gridCol w:w="1155"/>
        <w:gridCol w:w="1149"/>
      </w:tblGrid>
      <w:tr w:rsidR="00A85AB6" w14:paraId="60B3812B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20BBD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B: OLS with PDS-Lasso Selected Covariates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D3BB25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BF3437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9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42D72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01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45D83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0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840A3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1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89038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07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59FFB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7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A85AB6" w14:paraId="05C99909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6F4B3A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A5CC8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9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A45CCA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8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8893F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7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A22C3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3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8856E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59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7B034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652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3ABF4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0)</w:t>
            </w:r>
          </w:p>
        </w:tc>
      </w:tr>
      <w:tr w:rsidR="00A85AB6" w14:paraId="3458F1B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009A41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2A7AF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3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BD31C5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5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2B480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6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7813B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4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99D442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19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70D45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203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8E40C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7</w:t>
            </w:r>
          </w:p>
        </w:tc>
      </w:tr>
      <w:tr w:rsidR="00A85AB6" w14:paraId="08F273D8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533D828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9C60DD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E0F1C1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5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4B6B1B1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6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FCBCABC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2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82D7CAA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82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41474F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1.10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FD77D6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6</w:t>
            </w:r>
          </w:p>
        </w:tc>
      </w:tr>
      <w:tr w:rsidR="00A85AB6" w14:paraId="2DF38954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5852EB87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0226D8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3D021C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2AC3A9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4517C2A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5153D0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AD26932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51A531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4</w:t>
            </w:r>
          </w:p>
        </w:tc>
      </w:tr>
      <w:tr w:rsidR="00A85AB6" w14:paraId="7E02393E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72E836C7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18A5346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0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2A97C52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B13321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08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A75E0E5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74175C1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54F284E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38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8CA2534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86</w:t>
            </w:r>
          </w:p>
        </w:tc>
      </w:tr>
      <w:tr w:rsidR="00A85AB6" w14:paraId="18B8250D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365AFB61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DS-Lasso Selected Control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B6A9BD1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3E88A21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B07C85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49E705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D48FAF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3D1DB5B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4D9204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A85AB6" w14:paraId="0E54BE96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7234B8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5D5E3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F563D6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03F77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A3BDF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179C19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CC4CDD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AD95B3" w14:textId="77777777" w:rsidR="00A85AB6" w:rsidRDefault="00A85AB6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5EEEC64E" w14:textId="5BC0C0D2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. </w:t>
      </w:r>
      <w:proofErr w:type="spellStart"/>
      <w:r>
        <w:rPr>
          <w:rFonts w:ascii="Times New Roman" w:hAnsi="Times New Roman"/>
          <w:kern w:val="0"/>
          <w:sz w:val="20"/>
          <w:szCs w:val="20"/>
          <w:lang w:val="en-US"/>
        </w:rPr>
        <w:t>Panel</w:t>
      </w:r>
      <w:proofErr w:type="spellEnd"/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B uses only the covariates selected by PDS-Lasso in Panel A.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kern w:val="0"/>
          <w:sz w:val="20"/>
          <w:szCs w:val="20"/>
          <w:lang w:val="en-US"/>
        </w:rPr>
        <w:t>Sample restricted to enterprises with at least one loan.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kern w:val="0"/>
          <w:sz w:val="20"/>
          <w:szCs w:val="20"/>
          <w:lang w:val="en-US"/>
        </w:rPr>
        <w:t>Variable definitions: Any Delay = any payment delay across loans; Frequent Delays = 3+ delays on any loan;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kern w:val="0"/>
          <w:sz w:val="20"/>
          <w:szCs w:val="20"/>
          <w:lang w:val="en-US"/>
        </w:rPr>
        <w:t>Long Delay = any delay &gt;30 days; Repayment Difficult = self-reported difficulty with repayment;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kern w:val="0"/>
          <w:sz w:val="20"/>
          <w:szCs w:val="20"/>
          <w:lang w:val="en-US"/>
        </w:rPr>
        <w:t>Total Delays = count of payment delays; Max Delay Length = maximum length of delay in days;</w:t>
      </w:r>
    </w:p>
    <w:p w14:paraId="093A854B" w14:textId="7777777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Behavior Score = average of four binary indicators (higher score indicates more repayment problems).</w:t>
      </w:r>
    </w:p>
    <w:p w14:paraId="2C2B8413" w14:textId="2260F5C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Variables selected by PDS-Lasso for each outcome:  Column 1 (Any Delay): None; Column 2 (Frequent Delays): None; Column 3 (Long Delay): None; Column 4 (Repayment Difficult):  sec3_q5==Located on a quiet street with other businesses around; Column 5 (Total Delays): None; Column 6 (Max Delay Length): None; Column 7 (Behavior Score): None;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22341763" w14:textId="77777777" w:rsidR="00C23BED" w:rsidRDefault="00C23BED" w:rsidP="008A327F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>Table: Impact of MGP on Business Practice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C23BED" w14:paraId="63D4685C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71E4F7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69B3D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arket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243BD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tock Control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182B3A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Record Keep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F298A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inancial Plann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2941F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Score</w:t>
            </w:r>
          </w:p>
        </w:tc>
      </w:tr>
      <w:tr w:rsidR="00C23BED" w14:paraId="07502539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B4842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A: PDS-Lasso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3E1014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1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FB8F2F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8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B0AF3B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3F23E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513AF8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</w:tr>
      <w:tr w:rsidR="00C23BED" w14:paraId="278AF138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B0A91E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549A3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7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AD4AA1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14FF18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8B1841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1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2E5BF7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1)</w:t>
            </w:r>
          </w:p>
        </w:tc>
      </w:tr>
      <w:tr w:rsidR="00C23BED" w14:paraId="0E9660EC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54A6B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8BBABB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04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87570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258C5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2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B47B5E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1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EDC47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84</w:t>
            </w:r>
          </w:p>
        </w:tc>
      </w:tr>
      <w:tr w:rsidR="00C23BED" w14:paraId="30308CC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3A10FC00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8A063AB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C1C5E8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7633EDA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1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56F1AEB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23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2688E8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10</w:t>
            </w:r>
          </w:p>
        </w:tc>
      </w:tr>
      <w:tr w:rsidR="00C23BED" w14:paraId="6EADF8CA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194E5D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8422A24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D579A64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4CADD1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58FE75D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CAB9CDF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</w:tr>
      <w:tr w:rsidR="00C23BED" w14:paraId="754C3906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2E5F2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05727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34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04755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4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16D3CA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3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C7BAFC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34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5D1DC8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7</w:t>
            </w:r>
          </w:p>
        </w:tc>
      </w:tr>
    </w:tbl>
    <w:p w14:paraId="0834A44D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668FE108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 displays results from PDS-Lasso model for covariate selection.</w:t>
      </w:r>
    </w:p>
    <w:p w14:paraId="38B8DF8D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cores represent the proportion of good business practices adopted in each category.</w:t>
      </w:r>
    </w:p>
    <w:p w14:paraId="2764F06D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66685505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C23BED" w14:paraId="5C70AD48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928F5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B: OLS with PDS-Lasso Selected Covariate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91AD0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0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A70C9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9B58D8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3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AC3BB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1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7B04B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</w:tr>
      <w:tr w:rsidR="00C23BED" w14:paraId="7A1BFBAA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B4840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3A4827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6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EED5CF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8D57A5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3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68089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9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1D824A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8)</w:t>
            </w:r>
          </w:p>
        </w:tc>
      </w:tr>
      <w:tr w:rsidR="00C23BED" w14:paraId="5B9EEB09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92A99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8125F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0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9AC808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F8971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C8884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1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20AD24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87</w:t>
            </w:r>
          </w:p>
        </w:tc>
      </w:tr>
      <w:tr w:rsidR="00C23BED" w14:paraId="56FF8E4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7AAB918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2FA0EE1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E19A1E1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8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8643444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735F489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2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BF311D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08</w:t>
            </w:r>
          </w:p>
        </w:tc>
      </w:tr>
      <w:tr w:rsidR="00C23BED" w14:paraId="68FF3CA7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25018C8A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77948B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2E6C835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A9B502D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35FADA7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895E1AB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</w:tr>
      <w:tr w:rsidR="00C23BED" w14:paraId="627CEFBD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22C6C33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E3BC1B7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13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5834DD1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7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94D179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D8E5BA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4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95E5201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3</w:t>
            </w:r>
          </w:p>
        </w:tc>
      </w:tr>
      <w:tr w:rsidR="00C23BED" w14:paraId="54D3F8D4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E061DC5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DS-Lasso Selected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BB0EEEC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DCAC45A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6DB8AD5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F69FAEC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FCC1F26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C23BED" w14:paraId="7537D7F4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FDB8F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AD3D9C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2162C4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6AB8E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8042D3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906322" w14:textId="77777777" w:rsidR="00C23BED" w:rsidRDefault="00C23BED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7A64AC37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032FAE7F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 uses only the covariates selected by PDS-Lasso in Panel A.</w:t>
      </w:r>
    </w:p>
    <w:p w14:paraId="574602FF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33EDC7B5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Business practice scores developed using 26 binary indicators across four domains: marketing (7 practices),</w:t>
      </w:r>
    </w:p>
    <w:p w14:paraId="441337C8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buying and stock control (3 practices), record-keeping (8 practices), and financial planning (8 practices).</w:t>
      </w:r>
    </w:p>
    <w:p w14:paraId="304FC302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Each domain score represents the proportion of practices adopted, and the total score is the average of all domains.</w:t>
      </w:r>
    </w:p>
    <w:p w14:paraId="7EF8E4E9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Variables selected by PDS-Lasso for each outcome:  Column 1 (Marketing):  Age of the enterprise (years), Years of education of the enterprise owner, sec3_q5==Located in a main marketplace, sec3_q5==Located in a secondary marketplace, sec3_q5==Located in a residential area; Column 2 (Stock Control):  Age of the enterprise (years), sec3_q5==Located in a main marketplace, sec3_q5==Located in a secondary marketplace; Column 3 (Record Keeping):  Age of the enterprise (years), Years of education of the enterprise owner, sec3_q5==Located in a secondary marketplace, sec3_q5==Located in a residential area; Column 4 (Financial Planning):  Age of the enterprise (years), Years of education of the enterprise owner, sec3_q5==Located in a residential area; Column 5 (Total Score):  Age of the enterprise (years), Years of education of the enterprise owner, sec3_q5==Located in a main marketplace, sec3_q5==Located in a secondary marketplace, sec3_q5==Located in a residential area;</w:t>
      </w:r>
    </w:p>
    <w:p w14:paraId="2D72BFE6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26389AC5" w14:textId="77777777" w:rsidR="00C23BED" w:rsidRDefault="00C23BED" w:rsidP="00C23BE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7869FB7F" w14:textId="77777777" w:rsidR="0059311E" w:rsidRDefault="0059311E" w:rsidP="0059311E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t>Table: Impact of MGP on Labor Outcomes</w:t>
      </w:r>
    </w:p>
    <w:tbl>
      <w:tblPr>
        <w:tblW w:w="5336" w:type="pct"/>
        <w:tblLook w:val="0000" w:firstRow="0" w:lastRow="0" w:firstColumn="0" w:lastColumn="0" w:noHBand="0" w:noVBand="0"/>
      </w:tblPr>
      <w:tblGrid>
        <w:gridCol w:w="1484"/>
        <w:gridCol w:w="1456"/>
        <w:gridCol w:w="1456"/>
        <w:gridCol w:w="1456"/>
        <w:gridCol w:w="1456"/>
        <w:gridCol w:w="1456"/>
        <w:gridCol w:w="1456"/>
      </w:tblGrid>
      <w:tr w:rsidR="0059311E" w14:paraId="6956D02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E22B9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AE8AB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0D0A18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48EC40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id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9C0932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Unpaid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19BAFA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id Employment Share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6D8C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Unpaid Employment Share</w:t>
            </w:r>
          </w:p>
        </w:tc>
      </w:tr>
      <w:tr w:rsidR="0059311E" w14:paraId="21A35456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7BAEF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A: PDS-Lasso</w:t>
            </w:r>
          </w:p>
        </w:tc>
        <w:tc>
          <w:tcPr>
            <w:tcW w:w="34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F55623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96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F64CF6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08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F367C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08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2665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39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7DC27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9B4B4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6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</w:tr>
      <w:tr w:rsidR="0059311E" w14:paraId="79D00806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E7188C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A57A4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1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50608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07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936B51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32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88C137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5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693D10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5876B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</w:tr>
      <w:tr w:rsidR="0059311E" w14:paraId="01EB39D9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9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D0C671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34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59A50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1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1DF947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927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F107E9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96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C95DD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794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2300F7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7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E8CC1C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03</w:t>
            </w:r>
          </w:p>
        </w:tc>
      </w:tr>
      <w:tr w:rsidR="0059311E" w14:paraId="4BBC568C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</w:tcPr>
          <w:p w14:paraId="3816EDFC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</w:tcPr>
          <w:p w14:paraId="62B4A03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8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67302EC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22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543E04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66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7FF63F3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4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BAA338C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B886CA2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9</w:t>
            </w:r>
          </w:p>
        </w:tc>
      </w:tr>
      <w:tr w:rsidR="0059311E" w14:paraId="587DCC51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93" w:type="pct"/>
            <w:tcBorders>
              <w:top w:val="nil"/>
              <w:left w:val="nil"/>
              <w:bottom w:val="nil"/>
              <w:right w:val="nil"/>
            </w:tcBorders>
          </w:tcPr>
          <w:p w14:paraId="13510E9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</w:tcPr>
          <w:p w14:paraId="27A915D0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30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CB6A26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2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58235F2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2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F5C528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2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3D758D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2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779033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21</w:t>
            </w:r>
          </w:p>
        </w:tc>
      </w:tr>
      <w:tr w:rsidR="0059311E" w14:paraId="3C758470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0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14301E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86CFEE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E3BFF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4947A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4E4CA6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62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F4FA0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FE865E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</w:tr>
    </w:tbl>
    <w:p w14:paraId="036690B0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10C954CE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 displays results from PDS-Lasso model for covariate selection.</w:t>
      </w:r>
    </w:p>
    <w:p w14:paraId="16C72467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70CC346B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312" w:type="pct"/>
        <w:tblLook w:val="0000" w:firstRow="0" w:lastRow="0" w:firstColumn="0" w:lastColumn="0" w:noHBand="0" w:noVBand="0"/>
      </w:tblPr>
      <w:tblGrid>
        <w:gridCol w:w="1527"/>
        <w:gridCol w:w="1494"/>
        <w:gridCol w:w="1483"/>
        <w:gridCol w:w="1416"/>
        <w:gridCol w:w="1418"/>
        <w:gridCol w:w="1418"/>
        <w:gridCol w:w="1418"/>
      </w:tblGrid>
      <w:tr w:rsidR="0059311E" w14:paraId="5482A34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03E521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B: OLS with PDS-Lasso Selected Covariates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7A115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F8BF41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3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CDE95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2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7EA34C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35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4B86E1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8251A2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4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</w:tr>
      <w:tr w:rsidR="0059311E" w14:paraId="55BEBE84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BE6BBA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79A5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29827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19)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7D79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39)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A062E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7)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FFDB0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81F5C8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</w:tr>
      <w:tr w:rsidR="0059311E" w14:paraId="200C97E8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9FA506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8A8D3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0</w:t>
            </w:r>
          </w:p>
        </w:tc>
        <w:tc>
          <w:tcPr>
            <w:tcW w:w="72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57DC4E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912</w:t>
            </w: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AB8310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73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CFD7C7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779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95B467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5</w:t>
            </w:r>
          </w:p>
        </w:tc>
        <w:tc>
          <w:tcPr>
            <w:tcW w:w="69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36955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05</w:t>
            </w:r>
          </w:p>
        </w:tc>
      </w:tr>
      <w:tr w:rsidR="0059311E" w14:paraId="5D22523F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1E2C5C93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</w:tcPr>
          <w:p w14:paraId="26E83D3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88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</w:tcPr>
          <w:p w14:paraId="3680F0D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191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</w:tcPr>
          <w:p w14:paraId="0BA573F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602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655E226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41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675B4759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9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33CD116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8</w:t>
            </w:r>
          </w:p>
        </w:tc>
      </w:tr>
      <w:tr w:rsidR="0059311E" w14:paraId="403B525B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08BA17F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</w:tcPr>
          <w:p w14:paraId="66358FAE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56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</w:tcPr>
          <w:p w14:paraId="2FD5EE36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</w:tcPr>
          <w:p w14:paraId="3D206BF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6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1FDA3D6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6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1272FA2E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6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5FF4750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6</w:t>
            </w:r>
          </w:p>
        </w:tc>
      </w:tr>
      <w:tr w:rsidR="0059311E" w14:paraId="5E5DCF5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3ED356B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</w:tcPr>
          <w:p w14:paraId="4CB23BF0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4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</w:tcPr>
          <w:p w14:paraId="6CB24C63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</w:tcPr>
          <w:p w14:paraId="0F2968E1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3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42A93D68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44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71A58510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2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75EE9F2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2</w:t>
            </w:r>
          </w:p>
        </w:tc>
      </w:tr>
      <w:tr w:rsidR="0059311E" w14:paraId="58D0E46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</w:tcPr>
          <w:p w14:paraId="4FE789BB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DS-Lasso Selected Controls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</w:tcPr>
          <w:p w14:paraId="009B97F7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29" w:type="pct"/>
            <w:tcBorders>
              <w:top w:val="nil"/>
              <w:left w:val="nil"/>
              <w:bottom w:val="nil"/>
              <w:right w:val="nil"/>
            </w:tcBorders>
          </w:tcPr>
          <w:p w14:paraId="6C2187B7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</w:tcPr>
          <w:p w14:paraId="5D605F08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552A9C5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5EBC4E55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7" w:type="pct"/>
            <w:tcBorders>
              <w:top w:val="nil"/>
              <w:left w:val="nil"/>
              <w:bottom w:val="nil"/>
              <w:right w:val="nil"/>
            </w:tcBorders>
          </w:tcPr>
          <w:p w14:paraId="7915EA78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59311E" w14:paraId="4C8BF400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75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D6D89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41351D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9F5BD9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936428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762194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F31CCF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9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A4F65C" w14:textId="77777777" w:rsidR="0059311E" w:rsidRDefault="0059311E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301C6FE7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4DFDCAD5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 uses only the covariates selected by PDS-Lasso in Panel A.</w:t>
      </w:r>
    </w:p>
    <w:p w14:paraId="1C5B2606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6FCE6315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Labor outcomes include: any worker employment (2022-2024), total employment in 2024 (including owner),</w:t>
      </w:r>
    </w:p>
    <w:p w14:paraId="5BBC1197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id employment (2024), unpaid employment (2024, including owner and family workers),</w:t>
      </w:r>
    </w:p>
    <w:p w14:paraId="58FBBC86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nd the shares of paid and unpaid workers in total employment (2024).</w:t>
      </w:r>
    </w:p>
    <w:p w14:paraId="4C7C4562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Variables selected by PDS-Lasso for each outcome:  Column 1 (Any Employment):  Age of the enterprise (years), Entrepreneur is SHG member, sec2_q2==Trade/Retail/Sales (E.g. Shop keeping, wholesale trading, selling goods, sec3_q5==Located in a residential area; Column 2 (Total Employment):  Age of the enterprise (years), Entrepreneur </w:t>
      </w:r>
      <w:r>
        <w:rPr>
          <w:rFonts w:ascii="Times New Roman" w:hAnsi="Times New Roman"/>
          <w:kern w:val="0"/>
          <w:sz w:val="20"/>
          <w:szCs w:val="20"/>
          <w:lang w:val="en-US"/>
        </w:rPr>
        <w:lastRenderedPageBreak/>
        <w:t xml:space="preserve">is SHG member, sec2_q2==Trade/Retail/Sales (E.g. Shop keeping, wholesale trading, selling goods; Column 3 (Paid Employment):  Age of the enterprise (years), Entrepreneur is SHG member, sec2_q2==Trade/Retail/Sales (E.g. Shop keeping, wholesale trading, selling goods; Column 4 (Unpaid Employment):  Age of the enterprise (years), Female entrepreneur, Entrepreneur is SHG member, sec2_q2==Services (E.g.: Repairs, transportation, beauty </w:t>
      </w:r>
      <w:proofErr w:type="spellStart"/>
      <w:r>
        <w:rPr>
          <w:rFonts w:ascii="Times New Roman" w:hAnsi="Times New Roman"/>
          <w:kern w:val="0"/>
          <w:sz w:val="20"/>
          <w:szCs w:val="20"/>
          <w:lang w:val="en-US"/>
        </w:rPr>
        <w:t>parlours</w:t>
      </w:r>
      <w:proofErr w:type="spellEnd"/>
      <w:r>
        <w:rPr>
          <w:rFonts w:ascii="Times New Roman" w:hAnsi="Times New Roman"/>
          <w:kern w:val="0"/>
          <w:sz w:val="20"/>
          <w:szCs w:val="20"/>
          <w:lang w:val="en-US"/>
        </w:rPr>
        <w:t>, tailoring, pr, sec3_q5==Located on a quiet street with other businesses around; Column 5 (Paid Employment Share):  Age of the enterprise (years), Entrepreneur is SHG member, sec2_q2==Trade/Retail/Sales (E.g. Shop keeping, wholesale trading, selling goods; Column 6 (Unpaid Employment Share):  Age of the enterprise (years), Entrepreneur is SHG member, sec2_q2==Trade/Retail/Sales (E.g. Shop keeping, wholesale trading, selling goods;</w:t>
      </w:r>
    </w:p>
    <w:p w14:paraId="567E9F3C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524FBE44" w14:textId="77777777" w:rsidR="00D42052" w:rsidRDefault="00D42052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13766A7" w14:textId="77777777" w:rsidR="00D42052" w:rsidRDefault="00D42052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6BFBEA6" w14:textId="77777777" w:rsidR="00D42052" w:rsidRDefault="00D42052" w:rsidP="00675AA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5C1A85B" w14:textId="77777777" w:rsidR="00D42052" w:rsidRDefault="00D42052" w:rsidP="00675AA6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t>Table: Impact of MGP on Business Outcome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893"/>
        <w:gridCol w:w="2228"/>
        <w:gridCol w:w="2228"/>
        <w:gridCol w:w="2227"/>
      </w:tblGrid>
      <w:tr w:rsidR="00D42052" w14:paraId="769932C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647C9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0C2B9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Monthly Profit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F0C998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Monthly Sales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72C91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novation Score</w:t>
            </w:r>
          </w:p>
        </w:tc>
      </w:tr>
      <w:tr w:rsidR="00D42052" w14:paraId="3F012652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3DB157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A: PDS-Lasso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C9478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89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C9AF53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8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580694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D42052" w14:paraId="2DB51897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27E75D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E3B0E0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55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057643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43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96CFF7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6)</w:t>
            </w:r>
          </w:p>
        </w:tc>
      </w:tr>
      <w:tr w:rsidR="00D42052" w14:paraId="3E217B29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7D14E0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969BCF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9.506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E42427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0.311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4B9861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9</w:t>
            </w:r>
          </w:p>
        </w:tc>
      </w:tr>
      <w:tr w:rsidR="00D42052" w14:paraId="11C7E061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257E9708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0474DE29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58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127B6C9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28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40292D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41</w:t>
            </w:r>
          </w:p>
        </w:tc>
      </w:tr>
      <w:tr w:rsidR="00D42052" w14:paraId="630DC56C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3BF7AB67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77750C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66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763C621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1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39B4AAEB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47</w:t>
            </w:r>
          </w:p>
        </w:tc>
      </w:tr>
      <w:tr w:rsidR="00D42052" w14:paraId="73780F35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5BA81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4C2464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7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1CE658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2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BDABE3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5</w:t>
            </w:r>
          </w:p>
        </w:tc>
      </w:tr>
    </w:tbl>
    <w:p w14:paraId="5FEC6C19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0BFBE110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 displays results from PDS-Lasso model for covariate selection.</w:t>
      </w:r>
    </w:p>
    <w:p w14:paraId="58F5DE74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6B63F875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893"/>
        <w:gridCol w:w="2228"/>
        <w:gridCol w:w="2228"/>
        <w:gridCol w:w="2227"/>
      </w:tblGrid>
      <w:tr w:rsidR="00D42052" w14:paraId="4317F09B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3F850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nel B: OLS with PDS-Lasso Selected Covariates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E0614D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8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017A2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2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B7DFF7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D42052" w14:paraId="3E1A0239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76370A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2A2E1C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54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37B9D7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43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E16CDC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6)</w:t>
            </w:r>
          </w:p>
        </w:tc>
      </w:tr>
      <w:tr w:rsidR="00D42052" w14:paraId="4D9BA6F1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D4176F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939ED2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9.523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40992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0.324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417113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12</w:t>
            </w:r>
          </w:p>
        </w:tc>
      </w:tr>
      <w:tr w:rsidR="00D42052" w14:paraId="0C4A5DBF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67603880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7164753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53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35F2B732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16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3B6AD3C1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43</w:t>
            </w:r>
          </w:p>
        </w:tc>
      </w:tr>
      <w:tr w:rsidR="00D42052" w14:paraId="7F06F4E2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1BFB1891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0AEA44A7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290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58586334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36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51E2A5F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5</w:t>
            </w:r>
          </w:p>
        </w:tc>
      </w:tr>
      <w:tr w:rsidR="00D42052" w14:paraId="1A56A31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48ED8CB8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5C3C4A2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39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0FF6B0AA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49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05E41718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89</w:t>
            </w:r>
          </w:p>
        </w:tc>
      </w:tr>
      <w:tr w:rsidR="00D42052" w14:paraId="2A611671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08BAE1F4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DS-Lasso Selected Control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047AFD26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7D4E546C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4109A739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D42052" w14:paraId="028A3503" w14:textId="77777777" w:rsidTr="0077197E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A6B3A2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462BBD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08BBFE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20B9F2" w14:textId="77777777" w:rsidR="00D42052" w:rsidRDefault="00D42052" w:rsidP="0077197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0B205B22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7354DB30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 uses only the covariates selected by PDS-Lasso in Panel A.</w:t>
      </w:r>
    </w:p>
    <w:p w14:paraId="1969B511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07540959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Variables selected by PDS-Lasso for each outcome:  Column 1 (Log Monthly Profit):  Age of the enterprise (years), Female entrepreneur, sec3_q5==Located in a main marketplace, sec3_q5==Located in a residential area; Column 2 (Log Monthly Sales):  Age of the enterprise (years), Female entrepreneur, sec3_q5==Located in a main marketplace, sec3_q5==Located in a residential area; Column 3 (Innovation Score):  Age of the enterprise (years), Years of education of the enterprise owner, sec3_q5==Located in a residential area;</w:t>
      </w:r>
    </w:p>
    <w:p w14:paraId="3DF74957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52C55650" w14:textId="77777777" w:rsidR="00D42052" w:rsidRDefault="00D42052" w:rsidP="00D420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4D01B676" w14:textId="77777777" w:rsidR="00D42052" w:rsidRDefault="00D42052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2AFAA72" w14:textId="77777777" w:rsidR="0059311E" w:rsidRDefault="0059311E" w:rsidP="0059311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1C768FF7" w14:textId="77777777" w:rsidR="00A85AB6" w:rsidRDefault="00A85AB6" w:rsidP="00A85AB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64E852D9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792F19A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5C42FF5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3E9028E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023C8394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4EB53BF5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599B0F0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E194E6A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D67B529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AC1FC8E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05B2958A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74CC78E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0704026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A421AF6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141AE64E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4190288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115A2E9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5BFCED9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28492DD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22B1D31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48ED7AD0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169D90B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DE64F8F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44AB36E0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BE58037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4FC7E1C9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06F9607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17DF7924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2466FCD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B8E4319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1CAF27E5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8A430EE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4E8633F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E8757AA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48A609E0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5461A9C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1F9DC95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88EAD47" w14:textId="77777777" w:rsidR="004D3929" w:rsidRDefault="004D3929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F1DA36F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51CD23EE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79268B6B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0AB7AAF7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81E3FBE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000C978F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02B8D674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2CD002C9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16265CFF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689AE292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B0DBD2C" w14:textId="77777777" w:rsidR="00A85AB6" w:rsidRDefault="00A85AB6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14:paraId="3245F4FC" w14:textId="77777777" w:rsidR="00141F05" w:rsidRDefault="00141F05" w:rsidP="00141F0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45AF57D5" w14:textId="77777777" w:rsidR="00D07A87" w:rsidRPr="00141F05" w:rsidRDefault="00D07A87" w:rsidP="00141F05"/>
    <w:sectPr w:rsidR="00D07A87" w:rsidRPr="00141F05" w:rsidSect="00AE689B">
      <w:footerReference w:type="default" r:id="rId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491EC" w14:textId="77777777" w:rsidR="005E58FE" w:rsidRDefault="005E58FE">
      <w:pPr>
        <w:spacing w:after="0" w:line="240" w:lineRule="auto"/>
      </w:pPr>
      <w:r>
        <w:separator/>
      </w:r>
    </w:p>
  </w:endnote>
  <w:endnote w:type="continuationSeparator" w:id="0">
    <w:p w14:paraId="637A71E0" w14:textId="77777777" w:rsidR="005E58FE" w:rsidRDefault="005E5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AB468" w14:textId="77777777" w:rsidR="006C2FFD" w:rsidRDefault="00000000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kern w:val="0"/>
        <w:lang w:val="en-US"/>
      </w:rPr>
    </w:pPr>
    <w:r>
      <w:rPr>
        <w:rFonts w:ascii="Times New Roman" w:hAnsi="Times New Roman"/>
        <w:kern w:val="0"/>
        <w:lang w:val="en-US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7D2762" w14:textId="77777777" w:rsidR="005E58FE" w:rsidRDefault="005E58FE">
      <w:pPr>
        <w:spacing w:after="0" w:line="240" w:lineRule="auto"/>
      </w:pPr>
      <w:r>
        <w:separator/>
      </w:r>
    </w:p>
  </w:footnote>
  <w:footnote w:type="continuationSeparator" w:id="0">
    <w:p w14:paraId="15F61F8D" w14:textId="77777777" w:rsidR="005E58FE" w:rsidRDefault="005E58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3NDYwMLQ0NzAyNTZW0lEKTi0uzszPAykwqgUAWGobHSwAAAA="/>
  </w:docVars>
  <w:rsids>
    <w:rsidRoot w:val="00C8321D"/>
    <w:rsid w:val="00090CD8"/>
    <w:rsid w:val="00141F05"/>
    <w:rsid w:val="004D3929"/>
    <w:rsid w:val="0059311E"/>
    <w:rsid w:val="005E58FE"/>
    <w:rsid w:val="00675AA6"/>
    <w:rsid w:val="006C2FFD"/>
    <w:rsid w:val="00700727"/>
    <w:rsid w:val="00775A47"/>
    <w:rsid w:val="008A327F"/>
    <w:rsid w:val="008E1FC9"/>
    <w:rsid w:val="008F63F2"/>
    <w:rsid w:val="009A50D1"/>
    <w:rsid w:val="00A85AB6"/>
    <w:rsid w:val="00AE689B"/>
    <w:rsid w:val="00C206B7"/>
    <w:rsid w:val="00C23BED"/>
    <w:rsid w:val="00C8321D"/>
    <w:rsid w:val="00D07A87"/>
    <w:rsid w:val="00D42052"/>
    <w:rsid w:val="00DB54EE"/>
    <w:rsid w:val="00E87932"/>
    <w:rsid w:val="00E90F6E"/>
    <w:rsid w:val="00F16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1639BB"/>
  <w15:chartTrackingRefBased/>
  <w15:docId w15:val="{5EE52432-9566-4A47-BA2D-4B512FEA4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89B"/>
    <w:pPr>
      <w:spacing w:line="278" w:lineRule="auto"/>
    </w:pPr>
    <w:rPr>
      <w:rFonts w:eastAsiaTheme="minorEastAsia" w:cs="Times New Roman"/>
      <w:sz w:val="24"/>
      <w:szCs w:val="24"/>
      <w:lang w:eastAsia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32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32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321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32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321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32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32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32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32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21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32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321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321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321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321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321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321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321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832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32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32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32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832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8321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8321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8321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321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321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8321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904</Words>
  <Characters>10611</Characters>
  <Application>Microsoft Office Word</Application>
  <DocSecurity>0</DocSecurity>
  <Lines>884</Lines>
  <Paragraphs>695</Paragraphs>
  <ScaleCrop>false</ScaleCrop>
  <Company/>
  <LinksUpToDate>false</LinksUpToDate>
  <CharactersWithSpaces>1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NJAN DAS-19-M-DX-10-DX</dc:creator>
  <cp:keywords/>
  <dc:description/>
  <cp:lastModifiedBy>DEBANJAN DAS-19-M-DX-10-DX</cp:lastModifiedBy>
  <cp:revision>15</cp:revision>
  <dcterms:created xsi:type="dcterms:W3CDTF">2025-04-22T10:56:00Z</dcterms:created>
  <dcterms:modified xsi:type="dcterms:W3CDTF">2025-04-22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391bb45a3133ccec0d4f4e154eee9e06715c8d2ebe979a29f470f61d905594</vt:lpwstr>
  </property>
</Properties>
</file>